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As a dedicated and experienced Electrical Engineer with a proven track record of delivering innovative solutions in the field of electrical systems and infrastructure, I am excited to apply for the Electrical Engineer position at your esteemed organization in the United Arab Emirates (UAE) Dubai. The dynamic growth of Dubai’s technological and infrastructural landscape has always inspired me to contribute my expertise toward shaping sustainable and efficient energy systems. This Cover Letter outlines my qualifications, passion for electrical engineering, and eagerness to support your company’s mission in one of the most progressive cities in the world.</w:t>
      </w:r>
    </w:p>
    <w:bookmarkStart w:id="20" w:name="professional-background-and-expertise"/>
    <w:p>
      <w:pPr>
        <w:pStyle w:val="Heading2"/>
      </w:pPr>
      <w:r>
        <w:t xml:space="preserve">Professional Background and Expertise</w:t>
      </w:r>
    </w:p>
    <w:p>
      <w:pPr>
        <w:pStyle w:val="FirstParagraph"/>
      </w:pPr>
      <w:r>
        <w:t xml:space="preserve">With over [X years] of experience in electrical engineering, I have developed a comprehensive understanding of power systems, automation, and renewable energy technologies. My career has been driven by a commitment to excellence, innovation, and the ability to adapt to evolving industry standards. I hold a [Bachelor’s/Master’s Degree] in Electrical Engineering from [University Name], where I specialized in areas such as circuit design, power distribution, and control systems. This academic foundation has been further strengthened through hands-on experience in both residential and commercial projects across diverse environments.</w:t>
      </w:r>
    </w:p>
    <w:p>
      <w:pPr>
        <w:pStyle w:val="BodyText"/>
      </w:pPr>
      <w:r>
        <w:t xml:space="preserve">Throughout my professional journey, I have worked on a wide range of electrical engineering challenges, from designing complex power distribution networks to implementing smart grid solutions. My role as a [Previous Job Title] at [Previous Company Name] allowed me to lead projects that optimized energy efficiency and reduced operational costs for clients in the UAE and other regions. For instance, I was instrumental in the design and execution of a solar energy integration system for a large commercial facility, which resulted in a 30% reduction in energy consumption. This project not only demonstrated my technical proficiency but also my ability to align engineering solutions with sustainability goals.</w:t>
      </w:r>
    </w:p>
    <w:bookmarkEnd w:id="20"/>
    <w:bookmarkStart w:id="21" w:name="adaptability-and-local-expertise"/>
    <w:p>
      <w:pPr>
        <w:pStyle w:val="Heading2"/>
      </w:pPr>
      <w:r>
        <w:t xml:space="preserve">Adaptability and Local Expertise</w:t>
      </w:r>
    </w:p>
    <w:p>
      <w:pPr>
        <w:pStyle w:val="FirstParagraph"/>
      </w:pPr>
      <w:r>
        <w:t xml:space="preserve">The United Arab Emirates Dubai has always been a hub of innovation, and I am particularly drawn to the opportunities here. Dubai’s focus on smart cities, renewable energy initiatives, and cutting-edge infrastructure projects aligns perfectly with my career aspirations. I understand the unique challenges of working in a region with extreme climates and high demand for reliable energy systems. My experience in designing electrical solutions for arid environments has equipped me with the skills to address these requirements effectively.</w:t>
      </w:r>
    </w:p>
    <w:p>
      <w:pPr>
        <w:pStyle w:val="BodyText"/>
      </w:pPr>
      <w:r>
        <w:t xml:space="preserve">I have also studied the regulatory frameworks governing electrical engineering in the UAE, including standards set by organizations such as the Emirates Authority for Standardization and Metrology (ESMA) and the Dubai Electricity and Water Authority (DEWA). This knowledge ensures that my work adheres to local codes while maintaining international best practices. Additionally, I am familiar with using industry-specific software like AutoCAD, ETAP, and MATLAB, which are essential for designing and simulating electrical systems tailored to the UAE’s infrastructure needs.</w:t>
      </w:r>
    </w:p>
    <w:bookmarkEnd w:id="21"/>
    <w:bookmarkStart w:id="22" w:name="key-strengths-and-contributions"/>
    <w:p>
      <w:pPr>
        <w:pStyle w:val="Heading2"/>
      </w:pPr>
      <w:r>
        <w:t xml:space="preserve">Key Strengths and Contributions</w:t>
      </w:r>
    </w:p>
    <w:p>
      <w:pPr>
        <w:pStyle w:val="FirstParagraph"/>
      </w:pPr>
      <w:r>
        <w:t xml:space="preserve">What sets me apart as an Electrical Engineer is my ability to combine technical expertise with a problem-solving mindset. I thrive in environments that demand precision, attention to detail, and collaboration. My strong analytical skills allow me to identify inefficiencies in electrical systems and develop cost-effective solutions. For example, during a recent project in [Location], I identified potential bottlenecks in the power supply chain and proposed a reconfiguration of the electrical layout, which improved system reliability by 25%.</w:t>
      </w:r>
    </w:p>
    <w:p>
      <w:pPr>
        <w:pStyle w:val="BodyText"/>
      </w:pPr>
      <w:r>
        <w:t xml:space="preserve">Furthermore, I am passionate about leveraging technology to create sustainable energy solutions. As renewable energy adoption grows globally, I have actively engaged in projects involving wind and solar power integration. My goal is to contribute to the UAE’s vision of becoming a global leader in clean energy while ensuring that electrical systems are both resilient and forward-thinking.</w:t>
      </w:r>
    </w:p>
    <w:bookmarkEnd w:id="22"/>
    <w:bookmarkStart w:id="23" w:name="why-united-arab-emirates-dubai"/>
    <w:p>
      <w:pPr>
        <w:pStyle w:val="Heading2"/>
      </w:pPr>
      <w:r>
        <w:t xml:space="preserve">Why United Arab Emirates Dubai?</w:t>
      </w:r>
    </w:p>
    <w:p>
      <w:pPr>
        <w:pStyle w:val="FirstParagraph"/>
      </w:pPr>
      <w:r>
        <w:t xml:space="preserve">The United Arab Emirates Dubai represents a unique opportunity to work on groundbreaking projects that shape the future of urban living. The city’s ambitious initiatives, such as the Dubai Clean Energy Strategy 2050 and Smart City programs, reflect a commitment to innovation that resonates deeply with my professional values. I am eager to contribute my expertise to such transformative endeavors and help your company achieve its objectives in this vibrant and rapidly evolving market.</w:t>
      </w:r>
    </w:p>
    <w:p>
      <w:pPr>
        <w:pStyle w:val="BodyText"/>
      </w:pPr>
      <w:r>
        <w:t xml:space="preserve">Moreover, Dubai’s multicultural environment fosters collaboration among professionals from diverse backgrounds. I am confident that my ability to communicate effectively across cultures and work in multidisciplinary teams will allow me to integrate seamlessly into your organization. My adaptability, combined with a strong work ethic, ensures that I can meet the high standards expected in the UAE’s competitive engineering sector.</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n Electrical Engineer to your organization in the United Arab Emirates Dubai. I am confident that my technical expertise, passion for innovation, and dedication to excellence align with the goals of your company. I would welcome the chance to discuss how my experience and vision can add value to your team.</w:t>
      </w:r>
    </w:p>
    <w:p>
      <w:pPr>
        <w:pStyle w:val="BodyText"/>
      </w:pPr>
      <w:r>
        <w:t xml:space="preserve">Thank you for considering my application. I look forward to the possibility of contributing to your organization’s success in this exciting phase of growth.</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1T10:40:56Z</dcterms:created>
  <dcterms:modified xsi:type="dcterms:W3CDTF">2026-07-21T10:40:56Z</dcterms:modified>
</cp:coreProperties>
</file>

<file path=docProps/custom.xml><?xml version="1.0" encoding="utf-8"?>
<Properties xmlns="http://schemas.openxmlformats.org/officeDocument/2006/custom-properties" xmlns:vt="http://schemas.openxmlformats.org/officeDocument/2006/docPropsVTypes"/>
</file>